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esse Torrenc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ess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orrenc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32 Sheridan Road, Highland Park, IL, USA Highland Park, IL, USA 6003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essetorrence@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419450040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ad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5/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ash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3/2015</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20/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